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D7881" w14:textId="77777777" w:rsidR="00A93A25" w:rsidRDefault="00EC582D" w:rsidP="00EC582D">
      <w:pPr>
        <w:jc w:val="center"/>
      </w:pPr>
      <w:r>
        <w:t>T.C.</w:t>
      </w:r>
    </w:p>
    <w:p w14:paraId="560D7882" w14:textId="77777777" w:rsidR="00EC582D" w:rsidRDefault="00EC582D" w:rsidP="00EC582D">
      <w:pPr>
        <w:jc w:val="center"/>
      </w:pPr>
      <w:r>
        <w:t>AKDENİZ ÜNİVERSİTESİ</w:t>
      </w:r>
    </w:p>
    <w:p w14:paraId="560D7883" w14:textId="77777777" w:rsidR="00EC582D" w:rsidRDefault="00EC582D" w:rsidP="00EC582D">
      <w:pPr>
        <w:jc w:val="center"/>
      </w:pPr>
      <w:r>
        <w:t>EĞİTİM FAKÜLTESİ DEKANLIĞINA</w:t>
      </w:r>
    </w:p>
    <w:p w14:paraId="560D7884" w14:textId="77777777" w:rsidR="00EC582D" w:rsidRDefault="00EC582D" w:rsidP="00EC582D">
      <w:pPr>
        <w:jc w:val="center"/>
      </w:pPr>
      <w:r>
        <w:t>(Pedagojik Formasyon Birimi)</w:t>
      </w:r>
    </w:p>
    <w:p w14:paraId="560D7885" w14:textId="77777777" w:rsidR="00EC582D" w:rsidRDefault="00EC582D" w:rsidP="00EC582D">
      <w:pPr>
        <w:jc w:val="both"/>
      </w:pPr>
    </w:p>
    <w:p w14:paraId="560D7886" w14:textId="77777777" w:rsidR="00EC582D" w:rsidRDefault="00EC582D" w:rsidP="00EC582D">
      <w:pPr>
        <w:jc w:val="both"/>
      </w:pPr>
    </w:p>
    <w:p w14:paraId="560D7887" w14:textId="501B50A8" w:rsidR="00EC582D" w:rsidRDefault="00EC582D" w:rsidP="00EC582D">
      <w:pPr>
        <w:spacing w:line="360" w:lineRule="auto"/>
        <w:ind w:firstLine="708"/>
        <w:jc w:val="both"/>
      </w:pPr>
      <w:r>
        <w:t>20</w:t>
      </w:r>
      <w:r w:rsidR="008F6E7D">
        <w:t>…</w:t>
      </w:r>
      <w:r>
        <w:t>-20</w:t>
      </w:r>
      <w:r w:rsidR="008F6E7D">
        <w:t>…</w:t>
      </w:r>
      <w:r>
        <w:t xml:space="preserve"> </w:t>
      </w:r>
      <w:r w:rsidR="005A466A">
        <w:t xml:space="preserve">Eğitim Öğretim Yılı </w:t>
      </w:r>
      <w:r w:rsidR="008F6E7D">
        <w:t>…………</w:t>
      </w:r>
      <w:r>
        <w:t xml:space="preserve"> </w:t>
      </w:r>
      <w:r w:rsidR="005A466A">
        <w:t>Yarıyılında</w:t>
      </w:r>
      <w:r>
        <w:t xml:space="preserve"> kayıt olduğum Pedagojik Formasyon Eğitimi Sertifika programına………………</w:t>
      </w:r>
      <w:r w:rsidR="008F6E7D">
        <w:t>…………………………….</w:t>
      </w:r>
      <w:r>
        <w:t>sebebiyle devam edemeyeceğim. Programdaki kaydımın silinmesini talep ediyorum.</w:t>
      </w:r>
    </w:p>
    <w:p w14:paraId="560D7888" w14:textId="77777777" w:rsidR="00EC582D" w:rsidRDefault="00EC582D" w:rsidP="00EC582D">
      <w:pPr>
        <w:spacing w:line="360" w:lineRule="auto"/>
        <w:jc w:val="both"/>
      </w:pPr>
      <w:r>
        <w:t>Gereğini bilgilerinize saygılarımla arz ederim.</w:t>
      </w:r>
    </w:p>
    <w:p w14:paraId="560D7889" w14:textId="77777777" w:rsidR="00EC582D" w:rsidRDefault="00EC582D" w:rsidP="00EC582D">
      <w:pPr>
        <w:jc w:val="both"/>
      </w:pPr>
    </w:p>
    <w:p w14:paraId="560D788A" w14:textId="77777777" w:rsidR="00EC582D" w:rsidRDefault="00EC582D" w:rsidP="00EC582D">
      <w:pPr>
        <w:tabs>
          <w:tab w:val="left" w:pos="8384"/>
        </w:tabs>
        <w:jc w:val="right"/>
      </w:pPr>
      <w:r>
        <w:t>AD-SOYAD</w:t>
      </w:r>
    </w:p>
    <w:p w14:paraId="560D788B" w14:textId="77777777" w:rsidR="00EC582D" w:rsidRDefault="00EC582D" w:rsidP="00EC582D">
      <w:pPr>
        <w:tabs>
          <w:tab w:val="left" w:pos="8384"/>
        </w:tabs>
        <w:jc w:val="right"/>
      </w:pPr>
      <w:r>
        <w:t>TARİH</w:t>
      </w:r>
    </w:p>
    <w:p w14:paraId="560D788C" w14:textId="77777777" w:rsidR="00EC582D" w:rsidRDefault="00EC582D" w:rsidP="00EC582D">
      <w:pPr>
        <w:tabs>
          <w:tab w:val="left" w:pos="8384"/>
        </w:tabs>
      </w:pPr>
    </w:p>
    <w:p w14:paraId="560D788D" w14:textId="77777777" w:rsidR="00EC582D" w:rsidRDefault="00EC582D" w:rsidP="00EC582D">
      <w:pPr>
        <w:tabs>
          <w:tab w:val="left" w:pos="8384"/>
        </w:tabs>
        <w:spacing w:line="360" w:lineRule="auto"/>
      </w:pPr>
    </w:p>
    <w:p w14:paraId="560D788E" w14:textId="77777777" w:rsidR="00EC582D" w:rsidRDefault="00EC582D" w:rsidP="00EC582D">
      <w:pPr>
        <w:tabs>
          <w:tab w:val="left" w:pos="8384"/>
        </w:tabs>
        <w:spacing w:line="360" w:lineRule="auto"/>
      </w:pPr>
      <w:r>
        <w:t>Adres:</w:t>
      </w:r>
    </w:p>
    <w:p w14:paraId="560D788F" w14:textId="77777777" w:rsidR="00EC582D" w:rsidRDefault="00EC582D" w:rsidP="00EC582D">
      <w:pPr>
        <w:tabs>
          <w:tab w:val="left" w:pos="8384"/>
        </w:tabs>
        <w:spacing w:line="360" w:lineRule="auto"/>
      </w:pPr>
      <w:r>
        <w:t>Telefon:</w:t>
      </w:r>
    </w:p>
    <w:p w14:paraId="560D7890" w14:textId="77777777" w:rsidR="00EC582D" w:rsidRDefault="00EC582D" w:rsidP="00EC582D">
      <w:pPr>
        <w:tabs>
          <w:tab w:val="left" w:pos="8384"/>
        </w:tabs>
        <w:spacing w:line="360" w:lineRule="auto"/>
      </w:pPr>
      <w:r>
        <w:t>E-posta:</w:t>
      </w:r>
    </w:p>
    <w:p w14:paraId="560D7891" w14:textId="77777777" w:rsidR="00EC582D" w:rsidRDefault="00EC582D" w:rsidP="00EC582D">
      <w:pPr>
        <w:tabs>
          <w:tab w:val="left" w:pos="8384"/>
        </w:tabs>
        <w:spacing w:line="360" w:lineRule="auto"/>
      </w:pPr>
    </w:p>
    <w:p w14:paraId="560D7892" w14:textId="77777777" w:rsidR="00EC582D" w:rsidRDefault="00EC582D" w:rsidP="00EC582D">
      <w:pPr>
        <w:jc w:val="both"/>
      </w:pPr>
      <w:r>
        <w:tab/>
      </w:r>
      <w:r>
        <w:tab/>
      </w:r>
      <w:r>
        <w:tab/>
      </w:r>
    </w:p>
    <w:p w14:paraId="560D7893" w14:textId="77777777" w:rsidR="00EC582D" w:rsidRDefault="00EC582D"/>
    <w:p w14:paraId="560D7894" w14:textId="77777777" w:rsidR="00EC582D" w:rsidRDefault="00EC582D"/>
    <w:sectPr w:rsidR="00EC58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LawNLYwMbAwNjZX0lEKTi0uzszPAykwrgUAmEOluSwAAAA="/>
  </w:docVars>
  <w:rsids>
    <w:rsidRoot w:val="00947AE6"/>
    <w:rsid w:val="005A466A"/>
    <w:rsid w:val="008F6E7D"/>
    <w:rsid w:val="00934D8A"/>
    <w:rsid w:val="00947AE6"/>
    <w:rsid w:val="00A93A25"/>
    <w:rsid w:val="00B84A28"/>
    <w:rsid w:val="00EC5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D7881"/>
  <w15:chartTrackingRefBased/>
  <w15:docId w15:val="{BCE3A69F-4AE9-4EE8-ACA1-4E1ABAF70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STA AKADEMİ-Redaksiyon</dc:creator>
  <cp:keywords/>
  <dc:description/>
  <cp:lastModifiedBy>REDAKSİYON</cp:lastModifiedBy>
  <cp:revision>2</cp:revision>
  <dcterms:created xsi:type="dcterms:W3CDTF">2022-12-25T11:13:00Z</dcterms:created>
  <dcterms:modified xsi:type="dcterms:W3CDTF">2022-12-25T11:13:00Z</dcterms:modified>
</cp:coreProperties>
</file>